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409C5" w14:textId="77777777" w:rsidR="003C0716" w:rsidRDefault="003C0716" w:rsidP="003C0716">
      <w:pPr>
        <w:jc w:val="center"/>
        <w:rPr>
          <w:rFonts w:ascii="Arial" w:eastAsia="Arial" w:hAnsi="Arial" w:cs="Arial"/>
          <w:bCs/>
          <w:sz w:val="16"/>
          <w:szCs w:val="16"/>
        </w:rPr>
      </w:pPr>
      <w:bookmarkStart w:id="0" w:name="ANEXO_7_projeto_monitoria"/>
      <w:r>
        <w:rPr>
          <w:rFonts w:ascii="Arial" w:eastAsia="Arial" w:hAnsi="Arial" w:cs="Arial"/>
          <w:b/>
          <w:sz w:val="20"/>
          <w:szCs w:val="20"/>
        </w:rPr>
        <w:t>ANEXO VII – PROJETO DE ATIVIDADES DE MONITORIA*</w:t>
      </w:r>
      <w:r>
        <w:rPr>
          <w:rFonts w:ascii="Arial" w:eastAsia="Arial" w:hAnsi="Arial" w:cs="Arial"/>
          <w:b/>
          <w:sz w:val="20"/>
          <w:szCs w:val="20"/>
        </w:rPr>
        <w:br/>
      </w:r>
      <w:bookmarkEnd w:id="0"/>
      <w:r>
        <w:rPr>
          <w:rFonts w:ascii="Arial" w:eastAsia="Arial" w:hAnsi="Arial" w:cs="Arial"/>
          <w:bCs/>
          <w:sz w:val="16"/>
          <w:szCs w:val="16"/>
        </w:rPr>
        <w:t>*</w:t>
      </w:r>
      <w:r w:rsidRPr="00687C83">
        <w:rPr>
          <w:rFonts w:ascii="Arial" w:eastAsia="Arial" w:hAnsi="Arial" w:cs="Arial"/>
          <w:bCs/>
          <w:sz w:val="16"/>
          <w:szCs w:val="16"/>
        </w:rPr>
        <w:t xml:space="preserve">deve ser entregue </w:t>
      </w:r>
      <w:r>
        <w:rPr>
          <w:rFonts w:ascii="Arial" w:eastAsia="Arial" w:hAnsi="Arial" w:cs="Arial"/>
          <w:bCs/>
          <w:sz w:val="16"/>
          <w:szCs w:val="16"/>
        </w:rPr>
        <w:t>pelo professor, junto às declarações de cumprimento de carga horária do primeiro mês da monitoria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685"/>
        <w:gridCol w:w="2268"/>
        <w:gridCol w:w="1981"/>
        <w:gridCol w:w="3394"/>
      </w:tblGrid>
      <w:tr w:rsidR="003C0716" w14:paraId="6C3CDE40" w14:textId="77777777" w:rsidTr="00E604A9">
        <w:trPr>
          <w:jc w:val="center"/>
        </w:trPr>
        <w:tc>
          <w:tcPr>
            <w:tcW w:w="3681" w:type="dxa"/>
            <w:gridSpan w:val="2"/>
          </w:tcPr>
          <w:p w14:paraId="3387D4A9" w14:textId="77777777" w:rsidR="003C0716" w:rsidRPr="00FE23BD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8"/>
                <w:szCs w:val="18"/>
              </w:rPr>
            </w:pPr>
            <w:r w:rsidRPr="00FE23BD">
              <w:rPr>
                <w:noProof/>
                <w:sz w:val="18"/>
                <w:szCs w:val="18"/>
              </w:rPr>
              <w:drawing>
                <wp:anchor distT="0" distB="0" distL="114935" distR="114935" simplePos="0" relativeHeight="251659264" behindDoc="0" locked="0" layoutInCell="1" hidden="0" allowOverlap="1" wp14:anchorId="66CCF5C1" wp14:editId="5FFCD63C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6985</wp:posOffset>
                  </wp:positionV>
                  <wp:extent cx="2146300" cy="509905"/>
                  <wp:effectExtent l="0" t="0" r="6350" b="4445"/>
                  <wp:wrapSquare wrapText="bothSides" distT="0" distB="0" distL="114935" distR="114935"/>
                  <wp:docPr id="3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50990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813" w:type="dxa"/>
            <w:gridSpan w:val="2"/>
          </w:tcPr>
          <w:p w14:paraId="7CF6283D" w14:textId="77777777" w:rsidR="003C0716" w:rsidRPr="00FE23BD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8"/>
                <w:szCs w:val="18"/>
              </w:rPr>
            </w:pP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t>PROJETO DE ATIVIDADES DE MONITORIA</w:t>
            </w:r>
          </w:p>
          <w:p w14:paraId="0A72ABFE" w14:textId="77777777" w:rsidR="003C0716" w:rsidRPr="00FE23BD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8"/>
                <w:szCs w:val="18"/>
              </w:rPr>
            </w:pP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t xml:space="preserve">Número do Edital: </w:t>
            </w:r>
            <w:r w:rsidRPr="00FE23BD">
              <w:rPr>
                <w:sz w:val="18"/>
                <w:szCs w:val="18"/>
              </w:rPr>
              <w:t>________ /________</w:t>
            </w:r>
            <w:r w:rsidRPr="00FE23BD">
              <w:rPr>
                <w:sz w:val="18"/>
                <w:szCs w:val="18"/>
              </w:rPr>
              <w:br/>
            </w: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br/>
              <w:t>Campus: ________________________</w:t>
            </w: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br/>
            </w: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br/>
              <w:t>Coordenação: ____________________</w:t>
            </w:r>
          </w:p>
        </w:tc>
      </w:tr>
      <w:tr w:rsidR="003C0716" w14:paraId="59C98455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auto"/>
          </w:tcPr>
          <w:p w14:paraId="7627392E" w14:textId="77777777" w:rsidR="003C0716" w:rsidRPr="00FE23BD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b/>
                <w:bCs/>
                <w:iCs/>
                <w:sz w:val="18"/>
                <w:szCs w:val="18"/>
              </w:rPr>
            </w:pP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t>Nome do Professor:</w:t>
            </w:r>
          </w:p>
        </w:tc>
      </w:tr>
      <w:tr w:rsidR="003C0716" w14:paraId="0421E6F7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auto"/>
          </w:tcPr>
          <w:p w14:paraId="22E69D01" w14:textId="77777777" w:rsidR="003C0716" w:rsidRPr="00FE23BD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b/>
                <w:bCs/>
                <w:iCs/>
                <w:sz w:val="18"/>
                <w:szCs w:val="18"/>
              </w:rPr>
            </w:pPr>
            <w:r w:rsidRPr="00FE23BD">
              <w:rPr>
                <w:rFonts w:ascii="Arial" w:eastAsia="Arial" w:hAnsi="Arial" w:cs="Arial"/>
                <w:iCs/>
                <w:sz w:val="18"/>
                <w:szCs w:val="18"/>
              </w:rPr>
              <w:t xml:space="preserve">Disciplina: </w:t>
            </w:r>
          </w:p>
        </w:tc>
      </w:tr>
      <w:tr w:rsidR="003C0716" w14:paraId="3B7222AB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BFBFBF" w:themeFill="background1" w:themeFillShade="BF"/>
          </w:tcPr>
          <w:p w14:paraId="23A63CAB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CARACTERÍSTICAS DA DISCIPLINA</w:t>
            </w:r>
          </w:p>
        </w:tc>
      </w:tr>
      <w:tr w:rsidR="003C0716" w14:paraId="0C2C60BB" w14:textId="77777777" w:rsidTr="00E604A9">
        <w:trPr>
          <w:jc w:val="center"/>
        </w:trPr>
        <w:tc>
          <w:tcPr>
            <w:tcW w:w="8494" w:type="dxa"/>
            <w:gridSpan w:val="4"/>
          </w:tcPr>
          <w:p w14:paraId="24A8DCF4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Componente Curricular Obrigatório</w:t>
            </w:r>
          </w:p>
          <w:p w14:paraId="7D314684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Componente Curricular com carga horária prática</w:t>
            </w:r>
          </w:p>
          <w:p w14:paraId="666B39E6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Componente Curricular que precisa de um apoio maior na sua execução, envolvendo novas práticas e experiências pedagógicas</w:t>
            </w:r>
          </w:p>
          <w:p w14:paraId="3A9927D0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Número elevado de estudantes matriculados</w:t>
            </w:r>
          </w:p>
          <w:p w14:paraId="209928B0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Alto índice de retenção (relação do número de alunos reprovados por alunos matriculados na disciplina)</w:t>
            </w:r>
          </w:p>
          <w:p w14:paraId="2EBA9E69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Turno diurno</w:t>
            </w:r>
          </w:p>
          <w:p w14:paraId="485BFE02" w14:textId="77777777" w:rsidR="003C0716" w:rsidRPr="00BE5337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Turno noturno</w:t>
            </w:r>
          </w:p>
        </w:tc>
      </w:tr>
      <w:tr w:rsidR="003C0716" w:rsidRPr="002E7789" w14:paraId="76967CFE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BFBFBF" w:themeFill="background1" w:themeFillShade="BF"/>
          </w:tcPr>
          <w:p w14:paraId="1D879CC9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QUANTIDADE DE MONITORES SOLICITADA</w:t>
            </w:r>
          </w:p>
        </w:tc>
      </w:tr>
      <w:tr w:rsidR="003C0716" w14:paraId="677A06A5" w14:textId="77777777" w:rsidTr="00E604A9">
        <w:trPr>
          <w:jc w:val="center"/>
        </w:trPr>
        <w:tc>
          <w:tcPr>
            <w:tcW w:w="8494" w:type="dxa"/>
            <w:gridSpan w:val="4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34"/>
              <w:gridCol w:w="4134"/>
            </w:tblGrid>
            <w:tr w:rsidR="003C0716" w14:paraId="2EAD67C5" w14:textId="77777777" w:rsidTr="00E604A9">
              <w:tc>
                <w:tcPr>
                  <w:tcW w:w="4134" w:type="dxa"/>
                </w:tcPr>
                <w:p w14:paraId="06462266" w14:textId="77777777" w:rsidR="003C0716" w:rsidRPr="00FE23BD" w:rsidRDefault="003C0716" w:rsidP="00E604A9">
                  <w:pPr>
                    <w:widowControl w:val="0"/>
                    <w:spacing w:before="80" w:after="80"/>
                    <w:jc w:val="center"/>
                    <w:rPr>
                      <w:rFonts w:ascii="Arial" w:eastAsia="Arial" w:hAnsi="Arial" w:cs="Arial"/>
                      <w:iCs/>
                      <w:sz w:val="14"/>
                      <w:szCs w:val="14"/>
                    </w:rPr>
                  </w:pPr>
                  <w:r w:rsidRPr="00FE23BD">
                    <w:rPr>
                      <w:rFonts w:ascii="Arial" w:eastAsia="Arial" w:hAnsi="Arial" w:cs="Arial"/>
                      <w:iCs/>
                      <w:sz w:val="14"/>
                      <w:szCs w:val="14"/>
                    </w:rPr>
                    <w:t>Bolsistas</w:t>
                  </w:r>
                </w:p>
              </w:tc>
              <w:tc>
                <w:tcPr>
                  <w:tcW w:w="4134" w:type="dxa"/>
                </w:tcPr>
                <w:p w14:paraId="4BA25BED" w14:textId="77777777" w:rsidR="003C0716" w:rsidRPr="00FE23BD" w:rsidRDefault="003C0716" w:rsidP="00E604A9">
                  <w:pPr>
                    <w:widowControl w:val="0"/>
                    <w:spacing w:before="80" w:after="80"/>
                    <w:jc w:val="center"/>
                    <w:rPr>
                      <w:rFonts w:ascii="Arial" w:eastAsia="Arial" w:hAnsi="Arial" w:cs="Arial"/>
                      <w:iCs/>
                      <w:sz w:val="14"/>
                      <w:szCs w:val="14"/>
                    </w:rPr>
                  </w:pPr>
                  <w:r w:rsidRPr="00FE23BD">
                    <w:rPr>
                      <w:rFonts w:ascii="Arial" w:eastAsia="Arial" w:hAnsi="Arial" w:cs="Arial"/>
                      <w:iCs/>
                      <w:sz w:val="14"/>
                      <w:szCs w:val="14"/>
                    </w:rPr>
                    <w:t>Voluntários</w:t>
                  </w:r>
                </w:p>
              </w:tc>
            </w:tr>
            <w:tr w:rsidR="003C0716" w14:paraId="62EA3E4C" w14:textId="77777777" w:rsidTr="00E604A9">
              <w:tc>
                <w:tcPr>
                  <w:tcW w:w="4134" w:type="dxa"/>
                </w:tcPr>
                <w:p w14:paraId="4D72ADC8" w14:textId="77777777" w:rsidR="003C0716" w:rsidRDefault="003C0716" w:rsidP="00E604A9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4381BADB" w14:textId="77777777" w:rsidR="003C0716" w:rsidRDefault="003C0716" w:rsidP="00E604A9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</w:tc>
            </w:tr>
          </w:tbl>
          <w:p w14:paraId="4F64C22D" w14:textId="77777777" w:rsidR="003C0716" w:rsidRDefault="003C0716" w:rsidP="00E604A9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3C0716" w14:paraId="5F8E9166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BFBFBF" w:themeFill="background1" w:themeFillShade="BF"/>
          </w:tcPr>
          <w:p w14:paraId="4F5DE106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JUSTIFICATIVAS</w:t>
            </w:r>
          </w:p>
        </w:tc>
      </w:tr>
      <w:tr w:rsidR="003C0716" w14:paraId="1DFD1705" w14:textId="77777777" w:rsidTr="00E604A9">
        <w:trPr>
          <w:jc w:val="center"/>
        </w:trPr>
        <w:tc>
          <w:tcPr>
            <w:tcW w:w="8494" w:type="dxa"/>
            <w:gridSpan w:val="4"/>
          </w:tcPr>
          <w:p w14:paraId="7B6CD74F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intetizar o motivo da necessidade de monitores.</w:t>
            </w:r>
          </w:p>
          <w:p w14:paraId="198CE910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4DD5CBED" w14:textId="77777777" w:rsidR="003C0716" w:rsidRPr="002E7789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6"/>
                <w:szCs w:val="16"/>
              </w:rPr>
            </w:pPr>
          </w:p>
        </w:tc>
      </w:tr>
      <w:tr w:rsidR="003C0716" w:rsidRPr="002E7789" w14:paraId="7F42C7F2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BFBFBF" w:themeFill="background1" w:themeFillShade="BF"/>
          </w:tcPr>
          <w:p w14:paraId="1168DF14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OBJETIVOS</w:t>
            </w:r>
          </w:p>
        </w:tc>
      </w:tr>
      <w:tr w:rsidR="003C0716" w14:paraId="7C9CF95E" w14:textId="77777777" w:rsidTr="00E604A9">
        <w:trPr>
          <w:jc w:val="center"/>
        </w:trPr>
        <w:tc>
          <w:tcPr>
            <w:tcW w:w="8494" w:type="dxa"/>
            <w:gridSpan w:val="4"/>
          </w:tcPr>
          <w:p w14:paraId="3FFD8C45" w14:textId="77777777" w:rsidR="003C0716" w:rsidRPr="00BE5337" w:rsidRDefault="003C0716" w:rsidP="00E604A9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intetizar os objetivos a serem alcançados com o emprego dos monitores.</w:t>
            </w:r>
          </w:p>
          <w:p w14:paraId="7CFB088E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45843974" w14:textId="77777777" w:rsidR="003C0716" w:rsidRPr="002E7789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3C0716" w:rsidRPr="002E7789" w14:paraId="7C0A64D9" w14:textId="77777777" w:rsidTr="00E604A9">
        <w:trPr>
          <w:jc w:val="center"/>
        </w:trPr>
        <w:tc>
          <w:tcPr>
            <w:tcW w:w="8494" w:type="dxa"/>
            <w:gridSpan w:val="4"/>
            <w:shd w:val="clear" w:color="auto" w:fill="BFBFBF" w:themeFill="background1" w:themeFillShade="BF"/>
          </w:tcPr>
          <w:p w14:paraId="2D17905F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LANO DE ATIVIDADES DE MONITORIA</w:t>
            </w:r>
          </w:p>
        </w:tc>
      </w:tr>
      <w:tr w:rsidR="003C0716" w14:paraId="543C1493" w14:textId="77777777" w:rsidTr="00E604A9">
        <w:trPr>
          <w:jc w:val="center"/>
        </w:trPr>
        <w:tc>
          <w:tcPr>
            <w:tcW w:w="8494" w:type="dxa"/>
            <w:gridSpan w:val="4"/>
          </w:tcPr>
          <w:p w14:paraId="35CBDEF4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intetizar as atividades que serão desempenhadas pelos monitores</w:t>
            </w:r>
          </w:p>
          <w:p w14:paraId="693515DF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3495070C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3C0716" w:rsidRPr="002E7789" w14:paraId="1064D2B0" w14:textId="77777777" w:rsidTr="00E604A9">
        <w:tblPrEx>
          <w:jc w:val="left"/>
        </w:tblPrEx>
        <w:tc>
          <w:tcPr>
            <w:tcW w:w="8494" w:type="dxa"/>
            <w:gridSpan w:val="4"/>
            <w:shd w:val="clear" w:color="auto" w:fill="BFBFBF" w:themeFill="background1" w:themeFillShade="BF"/>
          </w:tcPr>
          <w:p w14:paraId="1FEE349B" w14:textId="77777777" w:rsidR="003C0716" w:rsidRPr="002E7789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LANO DE ORIENTAÇÃO DOS MONITORES</w:t>
            </w:r>
          </w:p>
        </w:tc>
      </w:tr>
      <w:tr w:rsidR="003C0716" w14:paraId="58358B39" w14:textId="77777777" w:rsidTr="00E604A9">
        <w:tblPrEx>
          <w:jc w:val="left"/>
        </w:tblPrEx>
        <w:tc>
          <w:tcPr>
            <w:tcW w:w="8494" w:type="dxa"/>
            <w:gridSpan w:val="4"/>
            <w:tcBorders>
              <w:bottom w:val="single" w:sz="4" w:space="0" w:color="auto"/>
            </w:tcBorders>
          </w:tcPr>
          <w:p w14:paraId="06F35C25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intetizar o planejamento para as reuniões de orientação com os monitores</w:t>
            </w:r>
          </w:p>
          <w:p w14:paraId="41229F61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68491EF5" w14:textId="77777777" w:rsidR="003C0716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3C0716" w14:paraId="38B01169" w14:textId="77777777" w:rsidTr="00E604A9">
        <w:tblPrEx>
          <w:jc w:val="left"/>
        </w:tblPrEx>
        <w:tc>
          <w:tcPr>
            <w:tcW w:w="8494" w:type="dxa"/>
            <w:gridSpan w:val="4"/>
            <w:tcBorders>
              <w:bottom w:val="single" w:sz="4" w:space="0" w:color="auto"/>
            </w:tcBorders>
          </w:tcPr>
          <w:p w14:paraId="192AEAF7" w14:textId="77777777" w:rsidR="003C0716" w:rsidRDefault="003C0716" w:rsidP="00E604A9">
            <w:pPr>
              <w:widowControl w:val="0"/>
              <w:spacing w:before="80" w:after="80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Disciplinas equivalentes: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br/>
              <w:t>Existem disciplinas equivalentes?</w:t>
            </w:r>
          </w:p>
          <w:p w14:paraId="1E84D6BB" w14:textId="77777777" w:rsidR="003C0716" w:rsidRPr="00BE5337" w:rsidRDefault="003C0716" w:rsidP="00E604A9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Sim Qual(</w:t>
            </w:r>
            <w:proofErr w:type="spellStart"/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>is</w:t>
            </w:r>
            <w:proofErr w:type="spellEnd"/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)? </w:t>
            </w:r>
            <w:r>
              <w:rPr>
                <w:rFonts w:ascii="Arial" w:eastAsia="Arial" w:hAnsi="Arial" w:cs="Arial"/>
                <w:iCs/>
                <w:sz w:val="14"/>
                <w:szCs w:val="14"/>
              </w:rPr>
              <w:t>___________________________</w:t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>__________________________</w:t>
            </w:r>
          </w:p>
          <w:p w14:paraId="692E84F8" w14:textId="77777777" w:rsidR="003C0716" w:rsidRPr="00BE5337" w:rsidRDefault="003C0716" w:rsidP="00E604A9">
            <w:pPr>
              <w:widowControl w:val="0"/>
              <w:spacing w:before="80" w:after="80"/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sym w:font="Wingdings 2" w:char="F0A3"/>
            </w:r>
            <w:r w:rsidRPr="00BE5337">
              <w:rPr>
                <w:rFonts w:ascii="Arial" w:eastAsia="Arial" w:hAnsi="Arial" w:cs="Arial"/>
                <w:iCs/>
                <w:sz w:val="14"/>
                <w:szCs w:val="14"/>
              </w:rPr>
              <w:t xml:space="preserve"> Não</w:t>
            </w:r>
          </w:p>
        </w:tc>
      </w:tr>
      <w:tr w:rsidR="003C0716" w14:paraId="5DDF4D5A" w14:textId="77777777" w:rsidTr="00E604A9">
        <w:tblPrEx>
          <w:jc w:val="left"/>
        </w:tblPrEx>
        <w:tc>
          <w:tcPr>
            <w:tcW w:w="849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98B186" w14:textId="77777777" w:rsidR="003C0716" w:rsidRDefault="003C0716" w:rsidP="00E604A9">
            <w:pPr>
              <w:widowControl w:val="0"/>
              <w:spacing w:before="80" w:after="80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3C0716" w14:paraId="692EA319" w14:textId="77777777" w:rsidTr="00E604A9">
        <w:tblPrEx>
          <w:jc w:val="left"/>
        </w:tblPrEx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</w:tcPr>
          <w:p w14:paraId="5AA75035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Style w:val="markedcontent"/>
                <w:rFonts w:ascii="Arial" w:hAnsi="Arial" w:cs="Arial"/>
              </w:rPr>
              <w:t>___/____/____</w:t>
            </w:r>
          </w:p>
        </w:tc>
        <w:tc>
          <w:tcPr>
            <w:tcW w:w="42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BCEB47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Style w:val="markedcontent"/>
              </w:rPr>
              <w:t>_____________________________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6D9ADD74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Style w:val="markedcontent"/>
              </w:rPr>
              <w:t>_____________________________</w:t>
            </w:r>
          </w:p>
        </w:tc>
      </w:tr>
      <w:tr w:rsidR="003C0716" w14:paraId="478E5F28" w14:textId="77777777" w:rsidTr="00E604A9">
        <w:tblPrEx>
          <w:jc w:val="left"/>
        </w:tblPrEx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</w:tcPr>
          <w:p w14:paraId="3D33EEF1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eastAsia="Arial" w:hAnsi="Arial" w:cs="Arial"/>
                <w:iCs/>
                <w:sz w:val="14"/>
                <w:szCs w:val="14"/>
              </w:rPr>
              <w:t>Data do Plano</w:t>
            </w:r>
          </w:p>
        </w:tc>
        <w:tc>
          <w:tcPr>
            <w:tcW w:w="42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626CDE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eastAsia="Arial" w:hAnsi="Arial" w:cs="Arial"/>
                <w:iCs/>
                <w:sz w:val="14"/>
                <w:szCs w:val="14"/>
              </w:rPr>
              <w:t>Assinatura do Orientador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36F747E8" w14:textId="77777777" w:rsidR="003C0716" w:rsidRDefault="003C0716" w:rsidP="00E604A9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eastAsia="Arial" w:hAnsi="Arial" w:cs="Arial"/>
                <w:iCs/>
                <w:sz w:val="14"/>
                <w:szCs w:val="14"/>
              </w:rPr>
              <w:t>Assinatura do Coordenador do Curso</w:t>
            </w:r>
          </w:p>
        </w:tc>
      </w:tr>
    </w:tbl>
    <w:p w14:paraId="3BE54D22" w14:textId="77777777" w:rsidR="003C0716" w:rsidRDefault="003C0716" w:rsidP="003C071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4A55E34A" w14:textId="77777777" w:rsidR="005512EE" w:rsidRDefault="005512EE"/>
    <w:sectPr w:rsidR="005512EE" w:rsidSect="003C071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GzBGJTSwtzAyUdpeDU4uLM/DyQAsNaAEhUTMssAAAA"/>
  </w:docVars>
  <w:rsids>
    <w:rsidRoot w:val="003C0716"/>
    <w:rsid w:val="003C0716"/>
    <w:rsid w:val="005512EE"/>
    <w:rsid w:val="0088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1E43C"/>
  <w15:chartTrackingRefBased/>
  <w15:docId w15:val="{F8989129-1795-4F29-BBD3-144CCEFF4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716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C0716"/>
    <w:pPr>
      <w:spacing w:after="0" w:line="240" w:lineRule="auto"/>
    </w:pPr>
    <w:rPr>
      <w:rFonts w:ascii="Calibri" w:eastAsia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epargpadro"/>
    <w:rsid w:val="003C0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yton Souza</dc:creator>
  <cp:keywords/>
  <dc:description/>
  <cp:lastModifiedBy>Cleyton Souza</cp:lastModifiedBy>
  <cp:revision>1</cp:revision>
  <dcterms:created xsi:type="dcterms:W3CDTF">2023-03-15T17:24:00Z</dcterms:created>
  <dcterms:modified xsi:type="dcterms:W3CDTF">2023-03-15T17:25:00Z</dcterms:modified>
</cp:coreProperties>
</file>